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65" w:type="dxa"/>
        <w:tblInd w:w="-641" w:type="dxa"/>
        <w:tblLook w:val="04A0" w:firstRow="1" w:lastRow="0" w:firstColumn="1" w:lastColumn="0" w:noHBand="0" w:noVBand="1"/>
      </w:tblPr>
      <w:tblGrid>
        <w:gridCol w:w="4108"/>
        <w:gridCol w:w="795"/>
        <w:gridCol w:w="252"/>
        <w:gridCol w:w="4108"/>
        <w:gridCol w:w="802"/>
      </w:tblGrid>
      <w:tr w:rsidR="00CA6255" w:rsidRPr="00A00403" w14:paraId="79F2E8C8" w14:textId="714AA9E7" w:rsidTr="00B5135F">
        <w:tc>
          <w:tcPr>
            <w:tcW w:w="4108" w:type="dxa"/>
          </w:tcPr>
          <w:p w14:paraId="6BB12561" w14:textId="3416D826" w:rsidR="009B5F8D" w:rsidRPr="00016EF7" w:rsidRDefault="009B5F8D" w:rsidP="00A00403">
            <w:pPr>
              <w:jc w:val="center"/>
              <w:rPr>
                <w:b/>
                <w:bCs/>
                <w:sz w:val="28"/>
                <w:szCs w:val="28"/>
              </w:rPr>
            </w:pPr>
            <w:r w:rsidRPr="00016EF7">
              <w:rPr>
                <w:b/>
                <w:bCs/>
                <w:sz w:val="28"/>
                <w:szCs w:val="28"/>
              </w:rPr>
              <w:t>Lesson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05F3EDB5" w14:textId="10FD46A4" w:rsidR="009B5F8D" w:rsidRPr="00016EF7" w:rsidRDefault="00CA6255" w:rsidP="00A00403">
            <w:pPr>
              <w:jc w:val="center"/>
              <w:rPr>
                <w:b/>
                <w:bCs/>
                <w:sz w:val="28"/>
                <w:szCs w:val="28"/>
              </w:rPr>
            </w:pPr>
            <w:r w:rsidRPr="00016EF7">
              <w:rPr>
                <w:b/>
                <w:bCs/>
                <w:sz w:val="28"/>
                <w:szCs w:val="28"/>
              </w:rPr>
              <w:t>Stars</w:t>
            </w: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47CBF3" w14:textId="77777777" w:rsidR="009B5F8D" w:rsidRPr="00016EF7" w:rsidRDefault="009B5F8D" w:rsidP="00A00403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5864E5E6" w14:textId="084F844B" w:rsidR="009B5F8D" w:rsidRPr="00016EF7" w:rsidRDefault="009B5F8D" w:rsidP="00A00403">
            <w:pPr>
              <w:jc w:val="center"/>
              <w:rPr>
                <w:b/>
                <w:bCs/>
                <w:sz w:val="28"/>
                <w:szCs w:val="28"/>
              </w:rPr>
            </w:pPr>
            <w:r w:rsidRPr="00016EF7">
              <w:rPr>
                <w:b/>
                <w:bCs/>
                <w:sz w:val="28"/>
                <w:szCs w:val="28"/>
              </w:rPr>
              <w:t>Lesson</w:t>
            </w:r>
          </w:p>
        </w:tc>
        <w:tc>
          <w:tcPr>
            <w:tcW w:w="802" w:type="dxa"/>
          </w:tcPr>
          <w:p w14:paraId="31D48072" w14:textId="6D8D87B1" w:rsidR="009B5F8D" w:rsidRPr="00016EF7" w:rsidRDefault="00EF38AB" w:rsidP="00A00403">
            <w:pPr>
              <w:jc w:val="center"/>
              <w:rPr>
                <w:b/>
                <w:bCs/>
                <w:sz w:val="28"/>
                <w:szCs w:val="28"/>
              </w:rPr>
            </w:pPr>
            <w:r w:rsidRPr="00016EF7">
              <w:rPr>
                <w:b/>
                <w:bCs/>
                <w:sz w:val="28"/>
                <w:szCs w:val="28"/>
              </w:rPr>
              <w:t>Stars</w:t>
            </w:r>
          </w:p>
        </w:tc>
      </w:tr>
      <w:tr w:rsidR="000F23D2" w:rsidRPr="003E7FDB" w14:paraId="0975EA98" w14:textId="77777777" w:rsidTr="00B5135F">
        <w:tc>
          <w:tcPr>
            <w:tcW w:w="4108" w:type="dxa"/>
          </w:tcPr>
          <w:p w14:paraId="036A81C3" w14:textId="495B0734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7 Home Row Left Hand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2800B802" w14:textId="77777777" w:rsidR="000F23D2" w:rsidRPr="003E7FDB" w:rsidRDefault="000F23D2" w:rsidP="000F23D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9FF7F9" w14:textId="77777777" w:rsidR="000F23D2" w:rsidRPr="003E7FDB" w:rsidRDefault="000F23D2" w:rsidP="000F23D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19F8DDBB" w14:textId="60FD9552" w:rsidR="000F23D2" w:rsidRPr="003E7FDB" w:rsidRDefault="000F23D2" w:rsidP="000F23D2">
            <w:pPr>
              <w:rPr>
                <w:b/>
                <w:bCs/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7 Home Row Left Hand</w:t>
            </w:r>
          </w:p>
        </w:tc>
        <w:tc>
          <w:tcPr>
            <w:tcW w:w="802" w:type="dxa"/>
          </w:tcPr>
          <w:p w14:paraId="7B5F1357" w14:textId="77777777" w:rsidR="000F23D2" w:rsidRPr="003E7FDB" w:rsidRDefault="000F23D2" w:rsidP="000F23D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0F23D2" w:rsidRPr="003E7FDB" w14:paraId="3919E123" w14:textId="77777777" w:rsidTr="00B5135F">
        <w:tc>
          <w:tcPr>
            <w:tcW w:w="4108" w:type="dxa"/>
          </w:tcPr>
          <w:p w14:paraId="03609C55" w14:textId="15F90BB7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8 Home Row Right Hand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2C5A1A8F" w14:textId="77777777" w:rsidR="000F23D2" w:rsidRPr="003E7FDB" w:rsidRDefault="000F23D2" w:rsidP="000F23D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B9A3D6" w14:textId="77777777" w:rsidR="000F23D2" w:rsidRPr="003E7FDB" w:rsidRDefault="000F23D2" w:rsidP="000F23D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47CF11F2" w14:textId="7B56491F" w:rsidR="000F23D2" w:rsidRPr="003E7FDB" w:rsidRDefault="000F23D2" w:rsidP="000F23D2">
            <w:pPr>
              <w:rPr>
                <w:b/>
                <w:bCs/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8 Home Row Right Hand</w:t>
            </w:r>
          </w:p>
        </w:tc>
        <w:tc>
          <w:tcPr>
            <w:tcW w:w="802" w:type="dxa"/>
          </w:tcPr>
          <w:p w14:paraId="6DF05C82" w14:textId="77777777" w:rsidR="000F23D2" w:rsidRPr="003E7FDB" w:rsidRDefault="000F23D2" w:rsidP="000F23D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0F23D2" w:rsidRPr="003E7FDB" w14:paraId="32B594DD" w14:textId="77777777" w:rsidTr="00B5135F">
        <w:tc>
          <w:tcPr>
            <w:tcW w:w="4108" w:type="dxa"/>
          </w:tcPr>
          <w:p w14:paraId="11AFB1C5" w14:textId="02224DC3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22 Ho</w:t>
            </w:r>
            <w:r w:rsidR="00456E25" w:rsidRPr="003E7FDB">
              <w:rPr>
                <w:sz w:val="28"/>
                <w:szCs w:val="28"/>
              </w:rPr>
              <w:t>me</w:t>
            </w:r>
            <w:r w:rsidRPr="003E7FDB">
              <w:rPr>
                <w:sz w:val="28"/>
                <w:szCs w:val="28"/>
              </w:rPr>
              <w:t xml:space="preserve"> Row Review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1C43903C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011414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2F6C2BA4" w14:textId="5428287F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22 Ho</w:t>
            </w:r>
            <w:r w:rsidR="00456E25" w:rsidRPr="003E7FDB">
              <w:rPr>
                <w:sz w:val="28"/>
                <w:szCs w:val="28"/>
              </w:rPr>
              <w:t>me</w:t>
            </w:r>
            <w:r w:rsidRPr="003E7FDB">
              <w:rPr>
                <w:sz w:val="28"/>
                <w:szCs w:val="28"/>
              </w:rPr>
              <w:t xml:space="preserve"> Row Review</w:t>
            </w:r>
          </w:p>
        </w:tc>
        <w:tc>
          <w:tcPr>
            <w:tcW w:w="802" w:type="dxa"/>
          </w:tcPr>
          <w:p w14:paraId="63D30D64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268910BC" w14:textId="77777777" w:rsidTr="00B5135F">
        <w:tc>
          <w:tcPr>
            <w:tcW w:w="4108" w:type="dxa"/>
          </w:tcPr>
          <w:p w14:paraId="3309C46E" w14:textId="05D374CE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32 Top Row Left hand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18C18169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8E5DA1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3AAAC414" w14:textId="6C6E5CFA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32 Top Row Left hand</w:t>
            </w:r>
          </w:p>
        </w:tc>
        <w:tc>
          <w:tcPr>
            <w:tcW w:w="802" w:type="dxa"/>
          </w:tcPr>
          <w:p w14:paraId="4430FDE5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2AA64A4E" w14:textId="77777777" w:rsidTr="00B5135F">
        <w:tc>
          <w:tcPr>
            <w:tcW w:w="4108" w:type="dxa"/>
          </w:tcPr>
          <w:p w14:paraId="74FF10D6" w14:textId="3B1426F0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33 Top Row Right Hand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7835D31B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F0AC44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030D977B" w14:textId="60F1D04A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33 Top Row Right Hand</w:t>
            </w:r>
          </w:p>
        </w:tc>
        <w:tc>
          <w:tcPr>
            <w:tcW w:w="802" w:type="dxa"/>
          </w:tcPr>
          <w:p w14:paraId="3B78F6F1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D720DE" w:rsidRPr="003E7FDB" w14:paraId="5FD2FA42" w14:textId="77777777" w:rsidTr="00B5135F">
        <w:tc>
          <w:tcPr>
            <w:tcW w:w="4108" w:type="dxa"/>
          </w:tcPr>
          <w:p w14:paraId="2BA9325F" w14:textId="2025195C" w:rsidR="00D720DE" w:rsidRPr="003E7FDB" w:rsidRDefault="00C927B5" w:rsidP="000F23D2">
            <w:pPr>
              <w:rPr>
                <w:sz w:val="28"/>
                <w:szCs w:val="28"/>
              </w:rPr>
            </w:pPr>
            <w:proofErr w:type="gramStart"/>
            <w:r w:rsidRPr="003E7FDB">
              <w:rPr>
                <w:sz w:val="28"/>
                <w:szCs w:val="28"/>
              </w:rPr>
              <w:t>34  Play</w:t>
            </w:r>
            <w:proofErr w:type="gramEnd"/>
            <w:r w:rsidRPr="003E7FDB">
              <w:rPr>
                <w:sz w:val="28"/>
                <w:szCs w:val="28"/>
              </w:rPr>
              <w:t xml:space="preserve"> RUEI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14FE40CE" w14:textId="77777777" w:rsidR="00D720DE" w:rsidRPr="003E7FDB" w:rsidRDefault="00D720DE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08CD97" w14:textId="77777777" w:rsidR="00D720DE" w:rsidRPr="003E7FDB" w:rsidRDefault="00D720DE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61C400E1" w14:textId="10180452" w:rsidR="00D720DE" w:rsidRPr="003E7FDB" w:rsidRDefault="00C927B5" w:rsidP="000F23D2">
            <w:pPr>
              <w:rPr>
                <w:sz w:val="28"/>
                <w:szCs w:val="28"/>
              </w:rPr>
            </w:pPr>
            <w:proofErr w:type="gramStart"/>
            <w:r w:rsidRPr="003E7FDB">
              <w:rPr>
                <w:sz w:val="28"/>
                <w:szCs w:val="28"/>
              </w:rPr>
              <w:t>34  Play</w:t>
            </w:r>
            <w:proofErr w:type="gramEnd"/>
            <w:r w:rsidRPr="003E7FDB">
              <w:rPr>
                <w:sz w:val="28"/>
                <w:szCs w:val="28"/>
              </w:rPr>
              <w:t xml:space="preserve"> RUEI</w:t>
            </w:r>
          </w:p>
        </w:tc>
        <w:tc>
          <w:tcPr>
            <w:tcW w:w="802" w:type="dxa"/>
          </w:tcPr>
          <w:p w14:paraId="3762AEA6" w14:textId="77777777" w:rsidR="00D720DE" w:rsidRPr="003E7FDB" w:rsidRDefault="00D720DE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1D0F4F65" w14:textId="77777777" w:rsidTr="00B5135F">
        <w:tc>
          <w:tcPr>
            <w:tcW w:w="4108" w:type="dxa"/>
          </w:tcPr>
          <w:p w14:paraId="4C0B6F88" w14:textId="270FF316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38 Play Top 6 keys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6DC28840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F1E2E7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0C9AA83D" w14:textId="37D08F42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38 Play Top 6 keys</w:t>
            </w:r>
          </w:p>
        </w:tc>
        <w:tc>
          <w:tcPr>
            <w:tcW w:w="802" w:type="dxa"/>
          </w:tcPr>
          <w:p w14:paraId="2434EA5A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26D16EC0" w14:textId="77777777" w:rsidTr="00B5135F">
        <w:tc>
          <w:tcPr>
            <w:tcW w:w="4108" w:type="dxa"/>
          </w:tcPr>
          <w:p w14:paraId="181D6D1E" w14:textId="4FEBAB30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45 Play Top Row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3BEFD411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A7648B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02C91692" w14:textId="5714B1CA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45 Play Top Row</w:t>
            </w:r>
          </w:p>
        </w:tc>
        <w:tc>
          <w:tcPr>
            <w:tcW w:w="802" w:type="dxa"/>
          </w:tcPr>
          <w:p w14:paraId="77738C11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3C85E9E7" w14:textId="77777777" w:rsidTr="00B5135F">
        <w:tc>
          <w:tcPr>
            <w:tcW w:w="4108" w:type="dxa"/>
          </w:tcPr>
          <w:p w14:paraId="0E02422F" w14:textId="1F132542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47 Review Home and top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07B1BDA6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C5421A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5285AD25" w14:textId="4FF571EA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47 Review Home and top</w:t>
            </w:r>
          </w:p>
        </w:tc>
        <w:tc>
          <w:tcPr>
            <w:tcW w:w="802" w:type="dxa"/>
          </w:tcPr>
          <w:p w14:paraId="6D504C24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1312B663" w14:textId="77777777" w:rsidTr="00B5135F">
        <w:tc>
          <w:tcPr>
            <w:tcW w:w="4108" w:type="dxa"/>
          </w:tcPr>
          <w:p w14:paraId="7AC6BCC1" w14:textId="4339ACC4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48 Top Row Left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35443D43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EF04A4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0D91BE21" w14:textId="16200E8E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48 Top Row Left</w:t>
            </w:r>
          </w:p>
        </w:tc>
        <w:tc>
          <w:tcPr>
            <w:tcW w:w="802" w:type="dxa"/>
          </w:tcPr>
          <w:p w14:paraId="2B37B475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2531F47C" w14:textId="77777777" w:rsidTr="00B5135F">
        <w:tc>
          <w:tcPr>
            <w:tcW w:w="4108" w:type="dxa"/>
          </w:tcPr>
          <w:p w14:paraId="034AF794" w14:textId="58B55C6F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49 Top Row Right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6E0896B2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8A11C4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7DD87AB8" w14:textId="66DB0A51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49 Top Row Right</w:t>
            </w:r>
          </w:p>
        </w:tc>
        <w:tc>
          <w:tcPr>
            <w:tcW w:w="802" w:type="dxa"/>
          </w:tcPr>
          <w:p w14:paraId="74E8E1F9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6DA26D27" w14:textId="77777777" w:rsidTr="00B5135F">
        <w:tc>
          <w:tcPr>
            <w:tcW w:w="4108" w:type="dxa"/>
          </w:tcPr>
          <w:p w14:paraId="1D87B1CD" w14:textId="06C2D097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51 Play Top Row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79BCB6B3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B9EED5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130C3A52" w14:textId="199C8848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51 Play Top Row</w:t>
            </w:r>
          </w:p>
        </w:tc>
        <w:tc>
          <w:tcPr>
            <w:tcW w:w="802" w:type="dxa"/>
          </w:tcPr>
          <w:p w14:paraId="57262691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17BB0269" w14:textId="77777777" w:rsidTr="00B5135F">
        <w:tc>
          <w:tcPr>
            <w:tcW w:w="4108" w:type="dxa"/>
          </w:tcPr>
          <w:p w14:paraId="494CF14F" w14:textId="74503CCF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55 Travel R Index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27D2433C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6A1EFA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2A332FEB" w14:textId="2524DEBE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55 Travel R Index</w:t>
            </w:r>
          </w:p>
        </w:tc>
        <w:tc>
          <w:tcPr>
            <w:tcW w:w="802" w:type="dxa"/>
          </w:tcPr>
          <w:p w14:paraId="08C20EB6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2ADE71CE" w14:textId="77777777" w:rsidTr="00B5135F">
        <w:tc>
          <w:tcPr>
            <w:tcW w:w="4108" w:type="dxa"/>
          </w:tcPr>
          <w:p w14:paraId="7E0F501D" w14:textId="55FD304F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56 Travel L Index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2C81643E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EF742A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4F4860B3" w14:textId="1281D56D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56 Travel L Index</w:t>
            </w:r>
          </w:p>
        </w:tc>
        <w:tc>
          <w:tcPr>
            <w:tcW w:w="802" w:type="dxa"/>
          </w:tcPr>
          <w:p w14:paraId="26B28D2B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3E7FDB" w:rsidRPr="003E7FDB" w14:paraId="040BC1EF" w14:textId="77777777" w:rsidTr="00B5135F">
        <w:tc>
          <w:tcPr>
            <w:tcW w:w="4108" w:type="dxa"/>
          </w:tcPr>
          <w:p w14:paraId="49C254F3" w14:textId="7ED06D3B" w:rsidR="003E7FDB" w:rsidRPr="003E7FDB" w:rsidRDefault="003E7FDB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60 Travel R Middle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3F41D647" w14:textId="77777777" w:rsidR="003E7FDB" w:rsidRPr="003E7FDB" w:rsidRDefault="003E7FDB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C64020" w14:textId="77777777" w:rsidR="003E7FDB" w:rsidRPr="003E7FDB" w:rsidRDefault="003E7FDB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5F96FFC3" w14:textId="6B357B5E" w:rsidR="003E7FDB" w:rsidRPr="003E7FDB" w:rsidRDefault="003E7FDB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60 Travel R Middle</w:t>
            </w:r>
          </w:p>
        </w:tc>
        <w:tc>
          <w:tcPr>
            <w:tcW w:w="802" w:type="dxa"/>
          </w:tcPr>
          <w:p w14:paraId="3EDECA82" w14:textId="77777777" w:rsidR="003E7FDB" w:rsidRPr="003E7FDB" w:rsidRDefault="003E7FDB" w:rsidP="000F23D2">
            <w:pPr>
              <w:rPr>
                <w:sz w:val="28"/>
                <w:szCs w:val="28"/>
              </w:rPr>
            </w:pPr>
          </w:p>
        </w:tc>
      </w:tr>
      <w:tr w:rsidR="003E7FDB" w:rsidRPr="003E7FDB" w14:paraId="1A006A43" w14:textId="77777777" w:rsidTr="00B5135F">
        <w:tc>
          <w:tcPr>
            <w:tcW w:w="4108" w:type="dxa"/>
          </w:tcPr>
          <w:p w14:paraId="58F87039" w14:textId="6867004D" w:rsidR="003E7FDB" w:rsidRPr="003E7FDB" w:rsidRDefault="003E7FDB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61 Travel L Middle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4DF6257B" w14:textId="77777777" w:rsidR="003E7FDB" w:rsidRPr="003E7FDB" w:rsidRDefault="003E7FDB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08B34D" w14:textId="77777777" w:rsidR="003E7FDB" w:rsidRPr="003E7FDB" w:rsidRDefault="003E7FDB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23D38616" w14:textId="4A990041" w:rsidR="003E7FDB" w:rsidRPr="003E7FDB" w:rsidRDefault="003E7FDB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61 Travel L Middle</w:t>
            </w:r>
          </w:p>
        </w:tc>
        <w:tc>
          <w:tcPr>
            <w:tcW w:w="802" w:type="dxa"/>
          </w:tcPr>
          <w:p w14:paraId="04CBD03D" w14:textId="77777777" w:rsidR="003E7FDB" w:rsidRPr="003E7FDB" w:rsidRDefault="003E7FDB" w:rsidP="000F23D2">
            <w:pPr>
              <w:rPr>
                <w:sz w:val="28"/>
                <w:szCs w:val="28"/>
              </w:rPr>
            </w:pPr>
          </w:p>
        </w:tc>
      </w:tr>
      <w:tr w:rsidR="003E7FDB" w:rsidRPr="003E7FDB" w14:paraId="0975C653" w14:textId="77777777" w:rsidTr="00B5135F">
        <w:tc>
          <w:tcPr>
            <w:tcW w:w="4108" w:type="dxa"/>
          </w:tcPr>
          <w:p w14:paraId="6CFE87B1" w14:textId="0A029A4C" w:rsidR="003E7FDB" w:rsidRPr="003E7FDB" w:rsidRDefault="00201FBF" w:rsidP="000F23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7 Travel R Ring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7BA891F3" w14:textId="77777777" w:rsidR="003E7FDB" w:rsidRPr="003E7FDB" w:rsidRDefault="003E7FDB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F412D6" w14:textId="77777777" w:rsidR="003E7FDB" w:rsidRPr="003E7FDB" w:rsidRDefault="003E7FDB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0A836374" w14:textId="667EA458" w:rsidR="003E7FDB" w:rsidRPr="003E7FDB" w:rsidRDefault="00201FBF" w:rsidP="000F23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7 Travel R Ring</w:t>
            </w:r>
          </w:p>
        </w:tc>
        <w:tc>
          <w:tcPr>
            <w:tcW w:w="802" w:type="dxa"/>
          </w:tcPr>
          <w:p w14:paraId="6D8B0618" w14:textId="77777777" w:rsidR="003E7FDB" w:rsidRPr="003E7FDB" w:rsidRDefault="003E7FDB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41FBDE9F" w14:textId="77777777" w:rsidTr="00B5135F">
        <w:tc>
          <w:tcPr>
            <w:tcW w:w="4108" w:type="dxa"/>
          </w:tcPr>
          <w:p w14:paraId="12380C26" w14:textId="79ECF8DD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68 Travel L Ring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0B36D3CB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67B8E2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132CA167" w14:textId="19E56521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68 Travel L Ring</w:t>
            </w:r>
          </w:p>
        </w:tc>
        <w:tc>
          <w:tcPr>
            <w:tcW w:w="802" w:type="dxa"/>
          </w:tcPr>
          <w:p w14:paraId="3238A417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3E7FDB" w:rsidRPr="003E7FDB" w14:paraId="14AEEC80" w14:textId="77777777" w:rsidTr="00B5135F">
        <w:tc>
          <w:tcPr>
            <w:tcW w:w="4108" w:type="dxa"/>
          </w:tcPr>
          <w:p w14:paraId="6C09EAA2" w14:textId="24BA1BAB" w:rsidR="003E7FDB" w:rsidRPr="003E7FDB" w:rsidRDefault="00201FBF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 xml:space="preserve">72 Travel R </w:t>
            </w:r>
            <w:proofErr w:type="spellStart"/>
            <w:r w:rsidRPr="003E7FDB">
              <w:rPr>
                <w:sz w:val="28"/>
                <w:szCs w:val="28"/>
              </w:rPr>
              <w:t>Pinky</w:t>
            </w:r>
            <w:proofErr w:type="spellEnd"/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537B4B13" w14:textId="77777777" w:rsidR="003E7FDB" w:rsidRPr="003E7FDB" w:rsidRDefault="003E7FDB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FC0C6B" w14:textId="77777777" w:rsidR="003E7FDB" w:rsidRPr="003E7FDB" w:rsidRDefault="003E7FDB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4F7529A8" w14:textId="457EE8EC" w:rsidR="003E7FDB" w:rsidRPr="003E7FDB" w:rsidRDefault="00201FBF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 xml:space="preserve">72 Travel R </w:t>
            </w:r>
            <w:proofErr w:type="spellStart"/>
            <w:r w:rsidRPr="003E7FDB">
              <w:rPr>
                <w:sz w:val="28"/>
                <w:szCs w:val="28"/>
              </w:rPr>
              <w:t>Pinky</w:t>
            </w:r>
            <w:proofErr w:type="spellEnd"/>
          </w:p>
        </w:tc>
        <w:tc>
          <w:tcPr>
            <w:tcW w:w="802" w:type="dxa"/>
          </w:tcPr>
          <w:p w14:paraId="5CCBE221" w14:textId="77777777" w:rsidR="003E7FDB" w:rsidRPr="003E7FDB" w:rsidRDefault="003E7FDB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335CB063" w14:textId="77777777" w:rsidTr="00B5135F">
        <w:tc>
          <w:tcPr>
            <w:tcW w:w="4108" w:type="dxa"/>
          </w:tcPr>
          <w:p w14:paraId="378F4871" w14:textId="4A1A0407" w:rsidR="000F23D2" w:rsidRPr="003E7FDB" w:rsidRDefault="00201FBF" w:rsidP="000F23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73 Travel L </w:t>
            </w:r>
            <w:proofErr w:type="spellStart"/>
            <w:r>
              <w:rPr>
                <w:sz w:val="28"/>
                <w:szCs w:val="28"/>
              </w:rPr>
              <w:t>Pinky</w:t>
            </w:r>
            <w:proofErr w:type="spellEnd"/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0EDAE235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24C5D8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63C6F151" w14:textId="1833B51E" w:rsidR="000F23D2" w:rsidRPr="003E7FDB" w:rsidRDefault="00201FBF" w:rsidP="000F23D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73 Travel L </w:t>
            </w:r>
            <w:proofErr w:type="spellStart"/>
            <w:r>
              <w:rPr>
                <w:sz w:val="28"/>
                <w:szCs w:val="28"/>
              </w:rPr>
              <w:t>Pinky</w:t>
            </w:r>
            <w:proofErr w:type="spellEnd"/>
          </w:p>
        </w:tc>
        <w:tc>
          <w:tcPr>
            <w:tcW w:w="802" w:type="dxa"/>
          </w:tcPr>
          <w:p w14:paraId="6224A862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1CFAED07" w14:textId="77777777" w:rsidTr="00B5135F">
        <w:tc>
          <w:tcPr>
            <w:tcW w:w="4108" w:type="dxa"/>
          </w:tcPr>
          <w:p w14:paraId="7328AA71" w14:textId="6065E01B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74 Play bottom Row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7A1FB346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2D78F2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4485A0C6" w14:textId="1F4A9003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74 Play bottom Row</w:t>
            </w:r>
          </w:p>
        </w:tc>
        <w:tc>
          <w:tcPr>
            <w:tcW w:w="802" w:type="dxa"/>
          </w:tcPr>
          <w:p w14:paraId="5575A2FF" w14:textId="614A91A9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055ED54E" w14:textId="77777777" w:rsidTr="00B5135F">
        <w:tc>
          <w:tcPr>
            <w:tcW w:w="4108" w:type="dxa"/>
          </w:tcPr>
          <w:p w14:paraId="7D4318A6" w14:textId="4B9F8AE2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79 Bottom Row Left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12159118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6BF1B3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282451C5" w14:textId="0BDEFB21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79 Bottom Row Left</w:t>
            </w:r>
          </w:p>
        </w:tc>
        <w:tc>
          <w:tcPr>
            <w:tcW w:w="802" w:type="dxa"/>
          </w:tcPr>
          <w:p w14:paraId="1461C211" w14:textId="7842CF84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27A7A0E2" w14:textId="77777777" w:rsidTr="00B5135F">
        <w:tc>
          <w:tcPr>
            <w:tcW w:w="4108" w:type="dxa"/>
          </w:tcPr>
          <w:p w14:paraId="3D026956" w14:textId="1C7F7631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80 Bottom Row Right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208FCBC1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8877D7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596A4CF1" w14:textId="70B606DA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80 Bottom Row Right</w:t>
            </w:r>
          </w:p>
        </w:tc>
        <w:tc>
          <w:tcPr>
            <w:tcW w:w="802" w:type="dxa"/>
          </w:tcPr>
          <w:p w14:paraId="5E16B196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61648780" w14:textId="405071BA" w:rsidTr="00B5135F">
        <w:tc>
          <w:tcPr>
            <w:tcW w:w="4108" w:type="dxa"/>
          </w:tcPr>
          <w:p w14:paraId="76D92B0D" w14:textId="7C4A42F1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84 Travel L All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04558F3B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2A972B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6927BE04" w14:textId="1231DCC6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84 Travel L All</w:t>
            </w:r>
          </w:p>
        </w:tc>
        <w:tc>
          <w:tcPr>
            <w:tcW w:w="802" w:type="dxa"/>
          </w:tcPr>
          <w:p w14:paraId="34B18A4D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18B4D31C" w14:textId="1A138690" w:rsidTr="00B5135F">
        <w:tc>
          <w:tcPr>
            <w:tcW w:w="4108" w:type="dxa"/>
          </w:tcPr>
          <w:p w14:paraId="68AF14C3" w14:textId="109E279E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85 Travel R All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1FBC5FD3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AB7092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7A1E0CF0" w14:textId="1DEF49E9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85 Travel R All</w:t>
            </w:r>
          </w:p>
        </w:tc>
        <w:tc>
          <w:tcPr>
            <w:tcW w:w="802" w:type="dxa"/>
          </w:tcPr>
          <w:p w14:paraId="6DE35017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EB1ED0" w:rsidRPr="003E7FDB" w14:paraId="01B93939" w14:textId="77777777" w:rsidTr="00B5135F">
        <w:tc>
          <w:tcPr>
            <w:tcW w:w="4108" w:type="dxa"/>
          </w:tcPr>
          <w:p w14:paraId="3D14622B" w14:textId="3A09B4D7" w:rsidR="00EB1ED0" w:rsidRPr="003E7FDB" w:rsidRDefault="00734D10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88 Dynamic Practice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5206CD55" w14:textId="77777777" w:rsidR="00EB1ED0" w:rsidRPr="003E7FDB" w:rsidRDefault="00EB1ED0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001B2E" w14:textId="77777777" w:rsidR="00EB1ED0" w:rsidRPr="003E7FDB" w:rsidRDefault="00EB1ED0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211FA3BB" w14:textId="563ACD40" w:rsidR="00EB1ED0" w:rsidRPr="003E7FDB" w:rsidRDefault="00734D10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88 Dynamic Practice</w:t>
            </w:r>
          </w:p>
        </w:tc>
        <w:tc>
          <w:tcPr>
            <w:tcW w:w="802" w:type="dxa"/>
          </w:tcPr>
          <w:p w14:paraId="55D9059D" w14:textId="77777777" w:rsidR="00EB1ED0" w:rsidRPr="003E7FDB" w:rsidRDefault="00EB1ED0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1608A505" w14:textId="77777777" w:rsidTr="00B5135F">
        <w:tc>
          <w:tcPr>
            <w:tcW w:w="4108" w:type="dxa"/>
          </w:tcPr>
          <w:p w14:paraId="77F4507C" w14:textId="363C3251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93 Practice Right hand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72C0A9AB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39F271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1E16B37E" w14:textId="7FF32909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93 Practice Right hand</w:t>
            </w:r>
          </w:p>
        </w:tc>
        <w:tc>
          <w:tcPr>
            <w:tcW w:w="802" w:type="dxa"/>
          </w:tcPr>
          <w:p w14:paraId="67F0A577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09B2AC84" w14:textId="77777777" w:rsidTr="00B5135F">
        <w:tc>
          <w:tcPr>
            <w:tcW w:w="4108" w:type="dxa"/>
          </w:tcPr>
          <w:p w14:paraId="2743B71E" w14:textId="4AF478E4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99 Practice Left Hand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6BD4C606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BDC2FF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76EEA359" w14:textId="2E7A43B8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99 Practice Left Hand</w:t>
            </w:r>
          </w:p>
        </w:tc>
        <w:tc>
          <w:tcPr>
            <w:tcW w:w="802" w:type="dxa"/>
          </w:tcPr>
          <w:p w14:paraId="3BFD910E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78C2061E" w14:textId="77777777" w:rsidTr="00B5135F">
        <w:tc>
          <w:tcPr>
            <w:tcW w:w="4108" w:type="dxa"/>
          </w:tcPr>
          <w:p w14:paraId="2A461787" w14:textId="65AD94B0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11 Practice Left Hand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5E017281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929E3E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2BCDB97E" w14:textId="2384B0A7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11 Practice Left Hand</w:t>
            </w:r>
          </w:p>
        </w:tc>
        <w:tc>
          <w:tcPr>
            <w:tcW w:w="802" w:type="dxa"/>
          </w:tcPr>
          <w:p w14:paraId="0E51F21D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441FDF7F" w14:textId="77777777" w:rsidTr="00B5135F">
        <w:tc>
          <w:tcPr>
            <w:tcW w:w="4108" w:type="dxa"/>
          </w:tcPr>
          <w:p w14:paraId="6BE39582" w14:textId="6C93D661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17 Practice Right hand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14EB95B0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DA4559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4CA33AF4" w14:textId="3479C319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17 Practice Right hand</w:t>
            </w:r>
          </w:p>
        </w:tc>
        <w:tc>
          <w:tcPr>
            <w:tcW w:w="802" w:type="dxa"/>
          </w:tcPr>
          <w:p w14:paraId="2D197164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755DB7EB" w14:textId="44847AC4" w:rsidTr="00B5135F">
        <w:tc>
          <w:tcPr>
            <w:tcW w:w="4108" w:type="dxa"/>
          </w:tcPr>
          <w:p w14:paraId="6C138826" w14:textId="3A491DA3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3</w:t>
            </w:r>
            <w:r w:rsidR="004A1BE7" w:rsidRPr="003E7FDB">
              <w:rPr>
                <w:sz w:val="28"/>
                <w:szCs w:val="28"/>
              </w:rPr>
              <w:t>9</w:t>
            </w:r>
            <w:r w:rsidRPr="003E7FDB">
              <w:rPr>
                <w:sz w:val="28"/>
                <w:szCs w:val="28"/>
              </w:rPr>
              <w:t xml:space="preserve"> Capitals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445B15BC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54B235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29668726" w14:textId="60AC9DFD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3</w:t>
            </w:r>
            <w:r w:rsidR="004A1BE7" w:rsidRPr="003E7FDB">
              <w:rPr>
                <w:sz w:val="28"/>
                <w:szCs w:val="28"/>
              </w:rPr>
              <w:t>9</w:t>
            </w:r>
            <w:r w:rsidRPr="003E7FDB">
              <w:rPr>
                <w:sz w:val="28"/>
                <w:szCs w:val="28"/>
              </w:rPr>
              <w:t xml:space="preserve"> Capitals</w:t>
            </w:r>
          </w:p>
        </w:tc>
        <w:tc>
          <w:tcPr>
            <w:tcW w:w="802" w:type="dxa"/>
          </w:tcPr>
          <w:p w14:paraId="5D5B7D64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1237C76E" w14:textId="77777777" w:rsidTr="00B5135F">
        <w:tc>
          <w:tcPr>
            <w:tcW w:w="4108" w:type="dxa"/>
          </w:tcPr>
          <w:p w14:paraId="1329BE13" w14:textId="26D192E7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45 FJDK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436DA184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DA0AC9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4ADCA5F3" w14:textId="782B3283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45 FJDK</w:t>
            </w:r>
          </w:p>
        </w:tc>
        <w:tc>
          <w:tcPr>
            <w:tcW w:w="802" w:type="dxa"/>
          </w:tcPr>
          <w:p w14:paraId="0DD72875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1B8A8D76" w14:textId="77777777" w:rsidTr="00B5135F">
        <w:tc>
          <w:tcPr>
            <w:tcW w:w="4108" w:type="dxa"/>
          </w:tcPr>
          <w:p w14:paraId="1DB7EC23" w14:textId="2AB97397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59 GHTY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33EAB77C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8DCF70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315BC8CA" w14:textId="2C3DC9D8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59 GHTY</w:t>
            </w:r>
          </w:p>
        </w:tc>
        <w:tc>
          <w:tcPr>
            <w:tcW w:w="802" w:type="dxa"/>
          </w:tcPr>
          <w:p w14:paraId="2932C3B4" w14:textId="0BDA50E4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2D30250C" w14:textId="77777777" w:rsidTr="00B5135F">
        <w:tc>
          <w:tcPr>
            <w:tcW w:w="4108" w:type="dxa"/>
          </w:tcPr>
          <w:p w14:paraId="5C345CB2" w14:textId="7A0CA2C8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66 RUEI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5FD4F6C6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0BE92B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4BFCC4ED" w14:textId="59753FDB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66 RUEI</w:t>
            </w:r>
          </w:p>
        </w:tc>
        <w:tc>
          <w:tcPr>
            <w:tcW w:w="802" w:type="dxa"/>
          </w:tcPr>
          <w:p w14:paraId="3B1B9BAE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297C63D4" w14:textId="77777777" w:rsidTr="00B5135F">
        <w:tc>
          <w:tcPr>
            <w:tcW w:w="4108" w:type="dxa"/>
          </w:tcPr>
          <w:p w14:paraId="3B320619" w14:textId="46AA8F4B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73 WOQP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0920BE15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28ECAB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650C2912" w14:textId="47F2053A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73 WOQP</w:t>
            </w:r>
          </w:p>
        </w:tc>
        <w:tc>
          <w:tcPr>
            <w:tcW w:w="802" w:type="dxa"/>
          </w:tcPr>
          <w:p w14:paraId="1E908649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6D5223DC" w14:textId="77777777" w:rsidTr="00B5135F">
        <w:tc>
          <w:tcPr>
            <w:tcW w:w="4108" w:type="dxa"/>
          </w:tcPr>
          <w:p w14:paraId="765BDEE8" w14:textId="7A2EAD08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77 Travel Index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3D835C06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6E21D3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63149F13" w14:textId="1D655099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77 Travel Index</w:t>
            </w:r>
          </w:p>
        </w:tc>
        <w:tc>
          <w:tcPr>
            <w:tcW w:w="802" w:type="dxa"/>
          </w:tcPr>
          <w:p w14:paraId="29278CD2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50E82B39" w14:textId="77777777" w:rsidTr="00B5135F">
        <w:tc>
          <w:tcPr>
            <w:tcW w:w="4108" w:type="dxa"/>
          </w:tcPr>
          <w:p w14:paraId="487617DA" w14:textId="17AFCA36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88 Travel Middle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757DDFBB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FD0B75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1EAD7188" w14:textId="42568FAA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88 Travel Middle</w:t>
            </w:r>
          </w:p>
        </w:tc>
        <w:tc>
          <w:tcPr>
            <w:tcW w:w="802" w:type="dxa"/>
          </w:tcPr>
          <w:p w14:paraId="7EE922C7" w14:textId="03298436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2136D68D" w14:textId="77777777" w:rsidTr="00B5135F">
        <w:tc>
          <w:tcPr>
            <w:tcW w:w="4108" w:type="dxa"/>
          </w:tcPr>
          <w:p w14:paraId="2CDA34C0" w14:textId="75987DD0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89 Travel Ring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4A26726E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000C725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78E4A078" w14:textId="6F72D6BD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>189 Travel Ring</w:t>
            </w:r>
          </w:p>
        </w:tc>
        <w:tc>
          <w:tcPr>
            <w:tcW w:w="802" w:type="dxa"/>
          </w:tcPr>
          <w:p w14:paraId="75ED071D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  <w:tr w:rsidR="000F23D2" w:rsidRPr="003E7FDB" w14:paraId="74A01492" w14:textId="77777777" w:rsidTr="00B5135F">
        <w:tc>
          <w:tcPr>
            <w:tcW w:w="4108" w:type="dxa"/>
          </w:tcPr>
          <w:p w14:paraId="1A8BFD6D" w14:textId="0AEF90D7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 xml:space="preserve">190 Travel </w:t>
            </w:r>
            <w:proofErr w:type="spellStart"/>
            <w:r w:rsidRPr="003E7FDB">
              <w:rPr>
                <w:sz w:val="28"/>
                <w:szCs w:val="28"/>
              </w:rPr>
              <w:t>Pinky</w:t>
            </w:r>
            <w:proofErr w:type="spellEnd"/>
          </w:p>
        </w:tc>
        <w:tc>
          <w:tcPr>
            <w:tcW w:w="795" w:type="dxa"/>
            <w:tcBorders>
              <w:right w:val="single" w:sz="4" w:space="0" w:color="auto"/>
            </w:tcBorders>
          </w:tcPr>
          <w:p w14:paraId="07860CC0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2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A3E689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  <w:tc>
          <w:tcPr>
            <w:tcW w:w="4108" w:type="dxa"/>
            <w:tcBorders>
              <w:left w:val="single" w:sz="4" w:space="0" w:color="auto"/>
            </w:tcBorders>
          </w:tcPr>
          <w:p w14:paraId="76CFE5DD" w14:textId="23A51642" w:rsidR="000F23D2" w:rsidRPr="003E7FDB" w:rsidRDefault="000F23D2" w:rsidP="000F23D2">
            <w:pPr>
              <w:rPr>
                <w:sz w:val="28"/>
                <w:szCs w:val="28"/>
              </w:rPr>
            </w:pPr>
            <w:r w:rsidRPr="003E7FDB">
              <w:rPr>
                <w:sz w:val="28"/>
                <w:szCs w:val="28"/>
              </w:rPr>
              <w:t xml:space="preserve">190 Travel </w:t>
            </w:r>
            <w:proofErr w:type="spellStart"/>
            <w:r w:rsidRPr="003E7FDB">
              <w:rPr>
                <w:sz w:val="28"/>
                <w:szCs w:val="28"/>
              </w:rPr>
              <w:t>Pinky</w:t>
            </w:r>
            <w:proofErr w:type="spellEnd"/>
          </w:p>
        </w:tc>
        <w:tc>
          <w:tcPr>
            <w:tcW w:w="802" w:type="dxa"/>
          </w:tcPr>
          <w:p w14:paraId="20B25629" w14:textId="77777777" w:rsidR="000F23D2" w:rsidRPr="003E7FDB" w:rsidRDefault="000F23D2" w:rsidP="000F23D2">
            <w:pPr>
              <w:rPr>
                <w:sz w:val="28"/>
                <w:szCs w:val="28"/>
              </w:rPr>
            </w:pPr>
          </w:p>
        </w:tc>
      </w:tr>
    </w:tbl>
    <w:p w14:paraId="638245B1" w14:textId="77777777" w:rsidR="00201FBF" w:rsidRDefault="00201FBF" w:rsidP="00201FBF">
      <w:pPr>
        <w:spacing w:after="0" w:line="240" w:lineRule="auto"/>
        <w:jc w:val="center"/>
        <w:rPr>
          <w:color w:val="00CCFF"/>
          <w:sz w:val="28"/>
          <w:szCs w:val="28"/>
        </w:rPr>
      </w:pPr>
    </w:p>
    <w:p w14:paraId="00E3F8B9" w14:textId="54C6A3AF" w:rsidR="0057382F" w:rsidRPr="003E7FDB" w:rsidRDefault="00334DF3" w:rsidP="00201FBF">
      <w:pPr>
        <w:spacing w:after="0" w:line="240" w:lineRule="auto"/>
        <w:jc w:val="center"/>
        <w:rPr>
          <w:color w:val="00CCFF"/>
          <w:sz w:val="24"/>
          <w:szCs w:val="24"/>
        </w:rPr>
      </w:pPr>
      <w:r w:rsidRPr="003E7FDB">
        <w:rPr>
          <w:color w:val="00CCFF"/>
          <w:sz w:val="24"/>
          <w:szCs w:val="24"/>
        </w:rPr>
        <w:t>Login in to Typing.com</w:t>
      </w:r>
      <w:r w:rsidR="00201FBF">
        <w:rPr>
          <w:color w:val="00CCFF"/>
          <w:sz w:val="24"/>
          <w:szCs w:val="24"/>
        </w:rPr>
        <w:t xml:space="preserve"> </w:t>
      </w:r>
      <w:r w:rsidR="00201FBF" w:rsidRPr="003E7FDB">
        <w:rPr>
          <w:color w:val="00CCFF"/>
          <w:sz w:val="24"/>
          <w:szCs w:val="24"/>
        </w:rPr>
        <w:t>Do a 1 min timed test</w:t>
      </w:r>
    </w:p>
    <w:sectPr w:rsidR="0057382F" w:rsidRPr="003E7FDB" w:rsidSect="00905B62">
      <w:headerReference w:type="default" r:id="rId7"/>
      <w:pgSz w:w="11906" w:h="16838" w:code="9"/>
      <w:pgMar w:top="1440" w:right="616" w:bottom="284" w:left="1560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FB4E9" w14:textId="77777777" w:rsidR="0051224F" w:rsidRDefault="0051224F" w:rsidP="00201C79">
      <w:pPr>
        <w:spacing w:after="0" w:line="240" w:lineRule="auto"/>
      </w:pPr>
      <w:r>
        <w:separator/>
      </w:r>
    </w:p>
  </w:endnote>
  <w:endnote w:type="continuationSeparator" w:id="0">
    <w:p w14:paraId="7A4C077D" w14:textId="77777777" w:rsidR="0051224F" w:rsidRDefault="0051224F" w:rsidP="00201C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fia Pro Soft Medium">
    <w:altName w:val="Calibri"/>
    <w:panose1 w:val="00000000000000000000"/>
    <w:charset w:val="00"/>
    <w:family w:val="swiss"/>
    <w:notTrueType/>
    <w:pitch w:val="variable"/>
    <w:sig w:usb0="A000002F" w:usb1="50000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68B68" w14:textId="77777777" w:rsidR="0051224F" w:rsidRDefault="0051224F" w:rsidP="00201C79">
      <w:pPr>
        <w:spacing w:after="0" w:line="240" w:lineRule="auto"/>
      </w:pPr>
      <w:r>
        <w:separator/>
      </w:r>
    </w:p>
  </w:footnote>
  <w:footnote w:type="continuationSeparator" w:id="0">
    <w:p w14:paraId="0264A44C" w14:textId="77777777" w:rsidR="0051224F" w:rsidRDefault="0051224F" w:rsidP="00201C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25201" w14:textId="4A42B1FB" w:rsidR="00201C79" w:rsidRDefault="00201C79" w:rsidP="002D7B32">
    <w:pPr>
      <w:pStyle w:val="Header"/>
      <w:tabs>
        <w:tab w:val="clear" w:pos="9360"/>
        <w:tab w:val="right" w:pos="9356"/>
      </w:tabs>
      <w:ind w:left="-993"/>
    </w:pPr>
    <w:r>
      <w:rPr>
        <w:noProof/>
      </w:rPr>
      <w:drawing>
        <wp:inline distT="0" distB="0" distL="0" distR="0" wp14:anchorId="252284EA" wp14:editId="33561A77">
          <wp:extent cx="579549" cy="585564"/>
          <wp:effectExtent l="0" t="0" r="0" b="5080"/>
          <wp:docPr id="98" name="Picture 98" descr="C:\Users\Caroline\AppData\Local\Microsoft\Windows\INetCache\Content.MSO\1AB360FF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aroline\AppData\Local\Microsoft\Windows\INetCache\Content.MSO\1AB360FF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4686" cy="5907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  <w:r w:rsidRPr="00DF0C2A">
      <w:rPr>
        <w:b/>
        <w:bCs/>
        <w:color w:val="00CCFF"/>
        <w:sz w:val="36"/>
        <w:szCs w:val="36"/>
      </w:rPr>
      <w:t xml:space="preserve">Typing </w:t>
    </w:r>
    <w:r w:rsidR="00386CA6">
      <w:rPr>
        <w:b/>
        <w:bCs/>
        <w:color w:val="00CCFF"/>
        <w:sz w:val="36"/>
        <w:szCs w:val="36"/>
      </w:rPr>
      <w:t>C</w:t>
    </w:r>
    <w:r w:rsidRPr="00DF0C2A">
      <w:rPr>
        <w:b/>
        <w:bCs/>
        <w:color w:val="00CCFF"/>
        <w:sz w:val="36"/>
        <w:szCs w:val="36"/>
      </w:rPr>
      <w:t xml:space="preserve">lub </w:t>
    </w:r>
    <w:r w:rsidR="00DF0C2A" w:rsidRPr="00DF0C2A">
      <w:rPr>
        <w:b/>
        <w:bCs/>
        <w:color w:val="00CCFF"/>
        <w:sz w:val="36"/>
        <w:szCs w:val="36"/>
      </w:rPr>
      <w:t>Challenge</w:t>
    </w:r>
    <w:r w:rsidR="00DF0C2A" w:rsidRPr="00DF0C2A">
      <w:rPr>
        <w:sz w:val="36"/>
        <w:szCs w:val="36"/>
      </w:rPr>
      <w:t xml:space="preserve"> </w:t>
    </w:r>
    <w:r w:rsidR="00386CA6">
      <w:rPr>
        <w:sz w:val="36"/>
        <w:szCs w:val="36"/>
      </w:rPr>
      <w:t xml:space="preserve">             </w:t>
    </w:r>
    <w:r w:rsidR="00386CA6">
      <w:rPr>
        <w:sz w:val="36"/>
        <w:szCs w:val="36"/>
      </w:rPr>
      <w:tab/>
    </w:r>
    <w:r w:rsidR="00386CA6">
      <w:rPr>
        <w:noProof/>
      </w:rPr>
      <w:drawing>
        <wp:inline distT="0" distB="0" distL="0" distR="0" wp14:anchorId="3F421A32" wp14:editId="65F3B3F9">
          <wp:extent cx="579549" cy="585564"/>
          <wp:effectExtent l="0" t="0" r="0" b="5080"/>
          <wp:docPr id="99" name="Picture 99" descr="C:\Users\Caroline\AppData\Local\Microsoft\Windows\INetCache\Content.MSO\1AB360FF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aroline\AppData\Local\Microsoft\Windows\INetCache\Content.MSO\1AB360FF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4686" cy="5907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86CA6">
      <w:t xml:space="preserve"> </w:t>
    </w:r>
    <w:r w:rsidR="00386CA6" w:rsidRPr="00DF0C2A">
      <w:rPr>
        <w:b/>
        <w:bCs/>
        <w:color w:val="00CCFF"/>
        <w:sz w:val="36"/>
        <w:szCs w:val="36"/>
      </w:rPr>
      <w:t xml:space="preserve">Typing </w:t>
    </w:r>
    <w:r w:rsidR="00386CA6">
      <w:rPr>
        <w:b/>
        <w:bCs/>
        <w:color w:val="00CCFF"/>
        <w:sz w:val="36"/>
        <w:szCs w:val="36"/>
      </w:rPr>
      <w:t>C</w:t>
    </w:r>
    <w:r w:rsidR="00386CA6" w:rsidRPr="00DF0C2A">
      <w:rPr>
        <w:b/>
        <w:bCs/>
        <w:color w:val="00CCFF"/>
        <w:sz w:val="36"/>
        <w:szCs w:val="36"/>
      </w:rPr>
      <w:t>lub Challenge</w:t>
    </w:r>
    <w:r w:rsidR="00386CA6" w:rsidRPr="00DF0C2A">
      <w:rPr>
        <w:sz w:val="36"/>
        <w:szCs w:val="36"/>
      </w:rPr>
      <w:t xml:space="preserve"> </w:t>
    </w:r>
    <w:r w:rsidR="00386CA6">
      <w:rPr>
        <w:sz w:val="36"/>
        <w:szCs w:val="36"/>
      </w:rPr>
      <w:br/>
    </w:r>
    <w:r w:rsidR="00386CA6">
      <w:t xml:space="preserve"> Do each lesson until you get at least 2 stars for each</w:t>
    </w:r>
    <w:r w:rsidR="002D7B32">
      <w:t xml:space="preserve">                  </w:t>
    </w:r>
    <w:r>
      <w:t xml:space="preserve"> Do each lesson</w:t>
    </w:r>
    <w:r w:rsidR="00DF0C2A">
      <w:t xml:space="preserve"> until you get at least 2 stars for ea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FF0A76"/>
    <w:multiLevelType w:val="hybridMultilevel"/>
    <w:tmpl w:val="F482B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tjAyMDS3MLAwNTVW0lEKTi0uzszPAykwqgUAWDE0iywAAAA="/>
    <w:docVar w:name="dgnword-docGUID" w:val="{29BFB2B2-D93A-4302-AC42-A098AA17E37C}"/>
    <w:docVar w:name="dgnword-eventsink" w:val="3161578975984"/>
  </w:docVars>
  <w:rsids>
    <w:rsidRoot w:val="00201C79"/>
    <w:rsid w:val="000015C9"/>
    <w:rsid w:val="000113F9"/>
    <w:rsid w:val="00012565"/>
    <w:rsid w:val="00016EF7"/>
    <w:rsid w:val="000548A3"/>
    <w:rsid w:val="00063B4A"/>
    <w:rsid w:val="000C1F66"/>
    <w:rsid w:val="000D4E27"/>
    <w:rsid w:val="000E431E"/>
    <w:rsid w:val="000F23D2"/>
    <w:rsid w:val="001458EC"/>
    <w:rsid w:val="00172A6E"/>
    <w:rsid w:val="001B6EB8"/>
    <w:rsid w:val="001E6E7E"/>
    <w:rsid w:val="00201C79"/>
    <w:rsid w:val="00201FBF"/>
    <w:rsid w:val="002031F4"/>
    <w:rsid w:val="0024011C"/>
    <w:rsid w:val="00242120"/>
    <w:rsid w:val="002A3217"/>
    <w:rsid w:val="002B71B4"/>
    <w:rsid w:val="002D7B32"/>
    <w:rsid w:val="00334DF3"/>
    <w:rsid w:val="00386CA6"/>
    <w:rsid w:val="003E7FDB"/>
    <w:rsid w:val="00412381"/>
    <w:rsid w:val="00456E25"/>
    <w:rsid w:val="004A1BE7"/>
    <w:rsid w:val="004D174D"/>
    <w:rsid w:val="004F3816"/>
    <w:rsid w:val="0051224F"/>
    <w:rsid w:val="0057382F"/>
    <w:rsid w:val="00604B47"/>
    <w:rsid w:val="0063355C"/>
    <w:rsid w:val="006611E8"/>
    <w:rsid w:val="006E3BAB"/>
    <w:rsid w:val="006F1B33"/>
    <w:rsid w:val="00734D10"/>
    <w:rsid w:val="00776C17"/>
    <w:rsid w:val="00786F4D"/>
    <w:rsid w:val="007C257A"/>
    <w:rsid w:val="007E2D20"/>
    <w:rsid w:val="00823C11"/>
    <w:rsid w:val="008A5378"/>
    <w:rsid w:val="008A7E98"/>
    <w:rsid w:val="008E1150"/>
    <w:rsid w:val="00905B62"/>
    <w:rsid w:val="00913CE2"/>
    <w:rsid w:val="00924690"/>
    <w:rsid w:val="009464A9"/>
    <w:rsid w:val="009B5F8D"/>
    <w:rsid w:val="00A00403"/>
    <w:rsid w:val="00A41E60"/>
    <w:rsid w:val="00A42DEF"/>
    <w:rsid w:val="00A61898"/>
    <w:rsid w:val="00A73FF1"/>
    <w:rsid w:val="00AD13A8"/>
    <w:rsid w:val="00B07635"/>
    <w:rsid w:val="00B47871"/>
    <w:rsid w:val="00B5135F"/>
    <w:rsid w:val="00BC73C5"/>
    <w:rsid w:val="00C918A6"/>
    <w:rsid w:val="00C921CF"/>
    <w:rsid w:val="00C92499"/>
    <w:rsid w:val="00C927B5"/>
    <w:rsid w:val="00CA6255"/>
    <w:rsid w:val="00CB77DC"/>
    <w:rsid w:val="00CC5E64"/>
    <w:rsid w:val="00CC63DA"/>
    <w:rsid w:val="00D239AE"/>
    <w:rsid w:val="00D260C0"/>
    <w:rsid w:val="00D3319E"/>
    <w:rsid w:val="00D62894"/>
    <w:rsid w:val="00D720DE"/>
    <w:rsid w:val="00DE25A0"/>
    <w:rsid w:val="00DE3F85"/>
    <w:rsid w:val="00DF0C2A"/>
    <w:rsid w:val="00E37237"/>
    <w:rsid w:val="00E4469A"/>
    <w:rsid w:val="00EB1ED0"/>
    <w:rsid w:val="00EE5F00"/>
    <w:rsid w:val="00EF38AB"/>
    <w:rsid w:val="00F2282F"/>
    <w:rsid w:val="00F37201"/>
    <w:rsid w:val="00F461FF"/>
    <w:rsid w:val="00FC17B9"/>
    <w:rsid w:val="00FD1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17FDD3"/>
  <w15:docId w15:val="{7A72508D-11D2-4DF7-A3D6-8BE609CE1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8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355C"/>
    <w:pPr>
      <w:pBdr>
        <w:top w:val="single" w:sz="6" w:space="4" w:color="A5A5A5" w:themeColor="accent3"/>
        <w:bottom w:val="single" w:sz="6" w:space="4" w:color="A5A5A5" w:themeColor="accent3"/>
      </w:pBdr>
      <w:spacing w:before="120" w:after="120" w:line="240" w:lineRule="auto"/>
      <w:contextualSpacing/>
      <w:jc w:val="center"/>
    </w:pPr>
    <w:rPr>
      <w:rFonts w:ascii="Sofia Pro Soft Medium" w:eastAsiaTheme="majorEastAsia" w:hAnsi="Sofia Pro Soft Medium" w:cstheme="majorBidi"/>
      <w:caps/>
      <w:color w:val="44546A" w:themeColor="text2"/>
      <w:spacing w:val="3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3355C"/>
    <w:rPr>
      <w:rFonts w:ascii="Sofia Pro Soft Medium" w:eastAsiaTheme="majorEastAsia" w:hAnsi="Sofia Pro Soft Medium" w:cstheme="majorBidi"/>
      <w:caps/>
      <w:color w:val="44546A" w:themeColor="text2"/>
      <w:spacing w:val="30"/>
      <w:sz w:val="48"/>
      <w:szCs w:val="72"/>
    </w:rPr>
  </w:style>
  <w:style w:type="paragraph" w:styleId="Header">
    <w:name w:val="header"/>
    <w:basedOn w:val="Normal"/>
    <w:link w:val="HeaderChar"/>
    <w:uiPriority w:val="99"/>
    <w:unhideWhenUsed/>
    <w:rsid w:val="00201C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C79"/>
  </w:style>
  <w:style w:type="paragraph" w:styleId="Footer">
    <w:name w:val="footer"/>
    <w:basedOn w:val="Normal"/>
    <w:link w:val="FooterChar"/>
    <w:uiPriority w:val="99"/>
    <w:unhideWhenUsed/>
    <w:rsid w:val="00201C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C79"/>
  </w:style>
  <w:style w:type="table" w:styleId="TableGrid">
    <w:name w:val="Table Grid"/>
    <w:basedOn w:val="TableNormal"/>
    <w:uiPriority w:val="39"/>
    <w:rsid w:val="002D7B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3D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461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1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1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1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1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1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1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Bateman</dc:creator>
  <cp:keywords/>
  <dc:description/>
  <cp:lastModifiedBy>Caroline Bateman</cp:lastModifiedBy>
  <cp:revision>2</cp:revision>
  <cp:lastPrinted>2019-10-21T13:30:00Z</cp:lastPrinted>
  <dcterms:created xsi:type="dcterms:W3CDTF">2021-08-22T07:27:00Z</dcterms:created>
  <dcterms:modified xsi:type="dcterms:W3CDTF">2021-08-22T07:27:00Z</dcterms:modified>
</cp:coreProperties>
</file>